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4F455E" w14:textId="77777777" w:rsidR="00211001" w:rsidRPr="00C75441" w:rsidRDefault="00211001" w:rsidP="00C75441">
      <w:pPr>
        <w:spacing w:line="360" w:lineRule="auto"/>
        <w:rPr>
          <w:rFonts w:ascii="Arial" w:hAnsi="Arial" w:cs="Arial"/>
          <w:b/>
        </w:rPr>
      </w:pPr>
      <w:r w:rsidRPr="00C75441">
        <w:rPr>
          <w:rFonts w:ascii="Arial" w:hAnsi="Arial" w:cs="Arial"/>
          <w:b/>
        </w:rPr>
        <w:t>FOR IMMEDIATE RELEASE</w:t>
      </w:r>
      <w:r w:rsidRPr="00C75441">
        <w:rPr>
          <w:rFonts w:ascii="Arial" w:hAnsi="Arial" w:cs="Arial"/>
          <w:b/>
        </w:rPr>
        <w:tab/>
      </w:r>
    </w:p>
    <w:p w14:paraId="6224E1D1" w14:textId="77777777" w:rsidR="00211001" w:rsidRPr="00C75441" w:rsidRDefault="00211001" w:rsidP="00C75441">
      <w:pPr>
        <w:spacing w:line="360" w:lineRule="auto"/>
        <w:jc w:val="right"/>
        <w:rPr>
          <w:rFonts w:ascii="Arial" w:hAnsi="Arial" w:cs="Arial"/>
        </w:rPr>
      </w:pPr>
      <w:r w:rsidRPr="00C75441">
        <w:rPr>
          <w:rFonts w:ascii="Arial" w:hAnsi="Arial" w:cs="Arial"/>
          <w:b/>
        </w:rPr>
        <w:t>Media Contact:</w:t>
      </w:r>
      <w:r w:rsidRPr="00C75441">
        <w:rPr>
          <w:rFonts w:ascii="Arial" w:hAnsi="Arial" w:cs="Arial"/>
        </w:rPr>
        <w:t xml:space="preserve"> </w:t>
      </w:r>
      <w:r w:rsidRPr="00C75441">
        <w:rPr>
          <w:rFonts w:ascii="Arial" w:hAnsi="Arial" w:cs="Arial"/>
          <w:highlight w:val="yellow"/>
        </w:rPr>
        <w:t>[Name and Contact Information]</w:t>
      </w:r>
    </w:p>
    <w:p w14:paraId="3BF7F162" w14:textId="77777777" w:rsidR="00211001" w:rsidRPr="00C75441" w:rsidRDefault="00211001" w:rsidP="00C75441">
      <w:pPr>
        <w:spacing w:line="360" w:lineRule="auto"/>
        <w:rPr>
          <w:rFonts w:ascii="Arial" w:hAnsi="Arial" w:cs="Arial"/>
          <w:b/>
        </w:rPr>
      </w:pPr>
    </w:p>
    <w:p w14:paraId="31F40A01" w14:textId="77777777" w:rsidR="00211001" w:rsidRPr="00C75441" w:rsidRDefault="00211001" w:rsidP="00C75441">
      <w:pPr>
        <w:tabs>
          <w:tab w:val="right" w:pos="9360"/>
        </w:tabs>
        <w:spacing w:line="360" w:lineRule="auto"/>
        <w:rPr>
          <w:rFonts w:ascii="Arial" w:hAnsi="Arial" w:cs="Arial"/>
          <w:b/>
        </w:rPr>
      </w:pPr>
    </w:p>
    <w:p w14:paraId="7A309430" w14:textId="77777777" w:rsidR="00211001" w:rsidRPr="00C75441" w:rsidRDefault="00211001" w:rsidP="00C75441">
      <w:pPr>
        <w:tabs>
          <w:tab w:val="right" w:pos="9360"/>
        </w:tabs>
        <w:spacing w:line="360" w:lineRule="auto"/>
        <w:jc w:val="center"/>
        <w:rPr>
          <w:rFonts w:ascii="Arial" w:hAnsi="Arial" w:cs="Arial"/>
        </w:rPr>
      </w:pPr>
      <w:r w:rsidRPr="00C75441">
        <w:rPr>
          <w:rFonts w:ascii="Arial" w:hAnsi="Arial" w:cs="Arial"/>
          <w:b/>
          <w:highlight w:val="yellow"/>
        </w:rPr>
        <w:t>[Insert Name]</w:t>
      </w:r>
      <w:r w:rsidRPr="00C75441">
        <w:rPr>
          <w:rFonts w:ascii="Arial" w:hAnsi="Arial" w:cs="Arial"/>
          <w:b/>
        </w:rPr>
        <w:t xml:space="preserve"> Receives Destination Management Executive Designation</w:t>
      </w:r>
    </w:p>
    <w:p w14:paraId="34B1EEBF" w14:textId="77777777" w:rsidR="00211001" w:rsidRPr="00C75441" w:rsidRDefault="00211001" w:rsidP="00C75441">
      <w:pPr>
        <w:spacing w:line="360" w:lineRule="auto"/>
        <w:rPr>
          <w:rFonts w:ascii="Arial" w:hAnsi="Arial" w:cs="Arial"/>
          <w:b/>
        </w:rPr>
      </w:pPr>
      <w:bookmarkStart w:id="1" w:name="_Hlk481995685"/>
    </w:p>
    <w:p w14:paraId="2920F239" w14:textId="0CF75322" w:rsidR="00211001" w:rsidRPr="00C75441" w:rsidRDefault="00211001" w:rsidP="00C75441">
      <w:pPr>
        <w:pStyle w:val="NormalWeb"/>
        <w:spacing w:before="0" w:beforeAutospacing="0" w:after="0" w:afterAutospacing="0" w:line="360" w:lineRule="auto"/>
        <w:rPr>
          <w:rFonts w:ascii="Arial" w:hAnsi="Arial" w:cs="Arial"/>
        </w:rPr>
      </w:pPr>
      <w:r w:rsidRPr="00C75441">
        <w:rPr>
          <w:rFonts w:ascii="Arial" w:hAnsi="Arial" w:cs="Arial"/>
          <w:b/>
          <w:highlight w:val="yellow"/>
          <w:shd w:val="clear" w:color="auto" w:fill="FFFFFF"/>
        </w:rPr>
        <w:t>[Location]</w:t>
      </w:r>
      <w:r w:rsidRPr="00C75441">
        <w:rPr>
          <w:rFonts w:ascii="Arial" w:hAnsi="Arial" w:cs="Arial"/>
          <w:b/>
          <w:shd w:val="clear" w:color="auto" w:fill="FFFFFF"/>
        </w:rPr>
        <w:t xml:space="preserve"> [</w:t>
      </w:r>
      <w:r w:rsidRPr="00C75441">
        <w:rPr>
          <w:rFonts w:ascii="Arial" w:hAnsi="Arial" w:cs="Arial"/>
          <w:b/>
          <w:highlight w:val="yellow"/>
          <w:shd w:val="clear" w:color="auto" w:fill="FFFFFF"/>
        </w:rPr>
        <w:t>(Date)</w:t>
      </w:r>
      <w:r w:rsidRPr="00C75441">
        <w:rPr>
          <w:rFonts w:ascii="Arial" w:hAnsi="Arial" w:cs="Arial"/>
          <w:b/>
          <w:shd w:val="clear" w:color="auto" w:fill="FFFFFF"/>
        </w:rPr>
        <w:t>] –</w:t>
      </w:r>
      <w:bookmarkEnd w:id="1"/>
      <w:r w:rsidRPr="00C75441">
        <w:rPr>
          <w:rFonts w:ascii="Arial" w:hAnsi="Arial" w:cs="Arial"/>
          <w:b/>
          <w:shd w:val="clear" w:color="auto" w:fill="FFFFFF"/>
        </w:rPr>
        <w:t xml:space="preserve"> </w:t>
      </w:r>
      <w:r w:rsidRPr="00C75441">
        <w:rPr>
          <w:rFonts w:ascii="Arial" w:hAnsi="Arial" w:cs="Arial"/>
        </w:rPr>
        <w:t>[</w:t>
      </w:r>
      <w:r w:rsidRPr="00C75441">
        <w:rPr>
          <w:rFonts w:ascii="Arial" w:hAnsi="Arial" w:cs="Arial"/>
          <w:highlight w:val="yellow"/>
        </w:rPr>
        <w:t>Full Name, Title</w:t>
      </w:r>
      <w:r w:rsidRPr="00C75441">
        <w:rPr>
          <w:rFonts w:ascii="Arial" w:hAnsi="Arial" w:cs="Arial"/>
        </w:rPr>
        <w:t>] of [</w:t>
      </w:r>
      <w:r w:rsidRPr="00C75441">
        <w:rPr>
          <w:rFonts w:ascii="Arial" w:hAnsi="Arial" w:cs="Arial"/>
          <w:highlight w:val="yellow"/>
        </w:rPr>
        <w:t>Organization Name</w:t>
      </w:r>
      <w:r w:rsidRPr="00C75441">
        <w:rPr>
          <w:rFonts w:ascii="Arial" w:hAnsi="Arial" w:cs="Arial"/>
        </w:rPr>
        <w:t xml:space="preserve">] has earned the Certified Destination Management Executive (CDME) designation, the only </w:t>
      </w:r>
      <w:r w:rsidR="00CD6ED2">
        <w:rPr>
          <w:rFonts w:ascii="Arial" w:hAnsi="Arial" w:cs="Arial"/>
        </w:rPr>
        <w:t>certification</w:t>
      </w:r>
      <w:r w:rsidRPr="00C75441">
        <w:rPr>
          <w:rFonts w:ascii="Arial" w:hAnsi="Arial" w:cs="Arial"/>
        </w:rPr>
        <w:t xml:space="preserve"> program specifically designed for the destination ma</w:t>
      </w:r>
      <w:r w:rsidR="005F5084" w:rsidRPr="00C75441">
        <w:rPr>
          <w:rFonts w:ascii="Arial" w:hAnsi="Arial" w:cs="Arial"/>
        </w:rPr>
        <w:t>nagement</w:t>
      </w:r>
      <w:r w:rsidRPr="00C75441">
        <w:rPr>
          <w:rFonts w:ascii="Arial" w:hAnsi="Arial" w:cs="Arial"/>
        </w:rPr>
        <w:t xml:space="preserve"> industry. The focus of the program is on vision, leadership, </w:t>
      </w:r>
      <w:proofErr w:type="gramStart"/>
      <w:r w:rsidRPr="00C75441">
        <w:rPr>
          <w:rFonts w:ascii="Arial" w:hAnsi="Arial" w:cs="Arial"/>
        </w:rPr>
        <w:t>productivity</w:t>
      </w:r>
      <w:proofErr w:type="gramEnd"/>
      <w:r w:rsidRPr="00C75441">
        <w:rPr>
          <w:rFonts w:ascii="Arial" w:hAnsi="Arial" w:cs="Arial"/>
        </w:rPr>
        <w:t xml:space="preserve"> and the implementation of business strategies. </w:t>
      </w:r>
      <w:r w:rsidR="00037B45" w:rsidRPr="00C75441">
        <w:rPr>
          <w:rFonts w:ascii="Arial" w:hAnsi="Arial" w:cs="Arial"/>
        </w:rPr>
        <w:t xml:space="preserve">This year’s CDME class was recognized during Destinations International’s Annual Convention which was held </w:t>
      </w:r>
      <w:r w:rsidR="00193331" w:rsidRPr="00C75441">
        <w:rPr>
          <w:rFonts w:ascii="Arial" w:hAnsi="Arial" w:cs="Arial"/>
        </w:rPr>
        <w:t>as a hybrid event in Baltimore Maryland on</w:t>
      </w:r>
      <w:r w:rsidR="00037B45" w:rsidRPr="00C75441">
        <w:rPr>
          <w:rFonts w:ascii="Arial" w:hAnsi="Arial" w:cs="Arial"/>
        </w:rPr>
        <w:t xml:space="preserve"> July </w:t>
      </w:r>
      <w:r w:rsidR="009B1286" w:rsidRPr="00C75441">
        <w:rPr>
          <w:rFonts w:ascii="Arial" w:hAnsi="Arial" w:cs="Arial"/>
        </w:rPr>
        <w:t>13-15</w:t>
      </w:r>
      <w:r w:rsidR="00037B45" w:rsidRPr="00C75441">
        <w:rPr>
          <w:rFonts w:ascii="Arial" w:hAnsi="Arial" w:cs="Arial"/>
        </w:rPr>
        <w:t>, 202</w:t>
      </w:r>
      <w:r w:rsidR="00193331" w:rsidRPr="00C75441">
        <w:rPr>
          <w:rFonts w:ascii="Arial" w:hAnsi="Arial" w:cs="Arial"/>
        </w:rPr>
        <w:t>1</w:t>
      </w:r>
      <w:r w:rsidR="00037B45" w:rsidRPr="00C75441">
        <w:rPr>
          <w:rFonts w:ascii="Arial" w:hAnsi="Arial" w:cs="Arial"/>
        </w:rPr>
        <w:t>.</w:t>
      </w:r>
    </w:p>
    <w:p w14:paraId="6FF95091" w14:textId="77777777" w:rsidR="00211001" w:rsidRPr="00C75441" w:rsidRDefault="00211001" w:rsidP="00C75441">
      <w:pPr>
        <w:pStyle w:val="NormalWeb"/>
        <w:spacing w:before="0" w:beforeAutospacing="0" w:after="0" w:afterAutospacing="0" w:line="360" w:lineRule="auto"/>
        <w:rPr>
          <w:rFonts w:ascii="Arial" w:hAnsi="Arial" w:cs="Arial"/>
        </w:rPr>
      </w:pPr>
    </w:p>
    <w:p w14:paraId="177C776F" w14:textId="477069DF" w:rsidR="00211001" w:rsidRPr="00C75441" w:rsidRDefault="00FA23DE" w:rsidP="00C75441">
      <w:pPr>
        <w:pStyle w:val="NormalWeb"/>
        <w:spacing w:before="0" w:beforeAutospacing="0" w:after="0" w:afterAutospacing="0" w:line="360" w:lineRule="auto"/>
        <w:rPr>
          <w:rFonts w:ascii="Arial" w:hAnsi="Arial" w:cs="Arial"/>
        </w:rPr>
      </w:pPr>
      <w:r w:rsidRPr="00C75441">
        <w:rPr>
          <w:rFonts w:ascii="Arial" w:hAnsi="Arial" w:cs="Arial"/>
        </w:rPr>
        <w:t>The CDME designation is</w:t>
      </w:r>
      <w:r w:rsidR="00211001" w:rsidRPr="00C75441">
        <w:rPr>
          <w:rFonts w:ascii="Arial" w:hAnsi="Arial" w:cs="Arial"/>
        </w:rPr>
        <w:t xml:space="preserve"> the tourism industry’s highest individual educational achievement. The program is designed to prepare destination organization </w:t>
      </w:r>
      <w:r w:rsidR="005F5084" w:rsidRPr="00C75441">
        <w:rPr>
          <w:rFonts w:ascii="Arial" w:hAnsi="Arial" w:cs="Arial"/>
        </w:rPr>
        <w:t>professionals</w:t>
      </w:r>
      <w:r w:rsidR="00211001" w:rsidRPr="00C75441">
        <w:rPr>
          <w:rFonts w:ascii="Arial" w:hAnsi="Arial" w:cs="Arial"/>
        </w:rPr>
        <w:t xml:space="preserve"> </w:t>
      </w:r>
      <w:r w:rsidR="005F5084" w:rsidRPr="00C75441">
        <w:rPr>
          <w:rFonts w:ascii="Arial" w:hAnsi="Arial" w:cs="Arial"/>
        </w:rPr>
        <w:t>to become more effective organizational and community leaders and to identify and respond to the</w:t>
      </w:r>
      <w:r w:rsidRPr="00C75441">
        <w:rPr>
          <w:rFonts w:ascii="Arial" w:hAnsi="Arial" w:cs="Arial"/>
        </w:rPr>
        <w:t xml:space="preserve"> </w:t>
      </w:r>
      <w:r w:rsidR="005F5084" w:rsidRPr="00C75441">
        <w:rPr>
          <w:rFonts w:ascii="Arial" w:hAnsi="Arial" w:cs="Arial"/>
        </w:rPr>
        <w:t>constant</w:t>
      </w:r>
      <w:r w:rsidR="00211001" w:rsidRPr="00C75441">
        <w:rPr>
          <w:rFonts w:ascii="Arial" w:hAnsi="Arial" w:cs="Arial"/>
        </w:rPr>
        <w:t xml:space="preserve"> change and </w:t>
      </w:r>
      <w:r w:rsidR="005F5084" w:rsidRPr="00C75441">
        <w:rPr>
          <w:rFonts w:ascii="Arial" w:hAnsi="Arial" w:cs="Arial"/>
        </w:rPr>
        <w:t xml:space="preserve">increasing </w:t>
      </w:r>
      <w:r w:rsidR="00211001" w:rsidRPr="00C75441">
        <w:rPr>
          <w:rFonts w:ascii="Arial" w:hAnsi="Arial" w:cs="Arial"/>
        </w:rPr>
        <w:t xml:space="preserve">competition </w:t>
      </w:r>
      <w:r w:rsidR="005F5084" w:rsidRPr="00C75441">
        <w:rPr>
          <w:rFonts w:ascii="Arial" w:hAnsi="Arial" w:cs="Arial"/>
        </w:rPr>
        <w:t>in the industry.</w:t>
      </w:r>
    </w:p>
    <w:p w14:paraId="13F35DB3" w14:textId="7A5E50D9" w:rsidR="007B5FA5" w:rsidRPr="00C75441" w:rsidRDefault="007B5FA5" w:rsidP="00C75441">
      <w:pPr>
        <w:pStyle w:val="NormalWeb"/>
        <w:spacing w:before="0" w:beforeAutospacing="0" w:after="0" w:afterAutospacing="0" w:line="360" w:lineRule="auto"/>
        <w:rPr>
          <w:rFonts w:ascii="Arial" w:hAnsi="Arial" w:cs="Arial"/>
        </w:rPr>
      </w:pPr>
    </w:p>
    <w:p w14:paraId="0F509736" w14:textId="7801D9B4" w:rsidR="007B5FA5" w:rsidRPr="00C75441" w:rsidRDefault="007B5FA5" w:rsidP="00C75441">
      <w:pPr>
        <w:pStyle w:val="NormalWeb"/>
        <w:spacing w:before="0" w:beforeAutospacing="0" w:after="0" w:afterAutospacing="0" w:line="360" w:lineRule="auto"/>
        <w:rPr>
          <w:rFonts w:ascii="Arial" w:hAnsi="Arial" w:cs="Arial"/>
        </w:rPr>
      </w:pPr>
      <w:r w:rsidRPr="00C75441">
        <w:rPr>
          <w:rFonts w:ascii="Arial" w:hAnsi="Arial" w:cs="Arial"/>
        </w:rPr>
        <w:t>“Congratulations to those who have earned their CDME credential</w:t>
      </w:r>
      <w:r w:rsidR="00CF371E" w:rsidRPr="00C75441">
        <w:rPr>
          <w:rFonts w:ascii="Arial" w:hAnsi="Arial" w:cs="Arial"/>
        </w:rPr>
        <w:t xml:space="preserve">, </w:t>
      </w:r>
      <w:r w:rsidRPr="00C75441">
        <w:rPr>
          <w:rFonts w:ascii="Arial" w:hAnsi="Arial" w:cs="Arial"/>
        </w:rPr>
        <w:t xml:space="preserve">the tourism industry's highest individual achievement." said Don Welsh, </w:t>
      </w:r>
      <w:r w:rsidR="00AF2576" w:rsidRPr="00C75441">
        <w:rPr>
          <w:rFonts w:ascii="Arial" w:hAnsi="Arial" w:cs="Arial"/>
        </w:rPr>
        <w:t>p</w:t>
      </w:r>
      <w:r w:rsidRPr="00C75441">
        <w:rPr>
          <w:rFonts w:ascii="Arial" w:hAnsi="Arial" w:cs="Arial"/>
        </w:rPr>
        <w:t>resident and CEO of Destinations International. “These leaders are now equipped with the knowledge needed to adapt to and manage the increasing change and competition facing our industry.”</w:t>
      </w:r>
    </w:p>
    <w:p w14:paraId="6D9593AD" w14:textId="77777777" w:rsidR="00211001" w:rsidRPr="00C75441" w:rsidRDefault="00211001" w:rsidP="00C75441">
      <w:pPr>
        <w:pStyle w:val="NormalWeb"/>
        <w:spacing w:before="0" w:beforeAutospacing="0" w:after="0" w:afterAutospacing="0" w:line="360" w:lineRule="auto"/>
        <w:rPr>
          <w:rFonts w:ascii="Arial" w:hAnsi="Arial" w:cs="Arial"/>
        </w:rPr>
      </w:pPr>
    </w:p>
    <w:p w14:paraId="25B61781" w14:textId="77777777" w:rsidR="00C75441" w:rsidRPr="00C75441" w:rsidRDefault="00C75441" w:rsidP="00C75441">
      <w:pPr>
        <w:spacing w:line="360" w:lineRule="auto"/>
        <w:rPr>
          <w:rFonts w:ascii="Arial" w:hAnsi="Arial" w:cs="Arial"/>
        </w:rPr>
      </w:pPr>
      <w:r w:rsidRPr="00C75441">
        <w:rPr>
          <w:rFonts w:ascii="Arial" w:hAnsi="Arial" w:cs="Arial"/>
        </w:rPr>
        <w:t xml:space="preserve">“As the industry’s highest professional achievement, the Certified Destination Management Executive (CDME) program pushes destination leaders to think differently in this constantly changing environment,” said Craig Davis, CDME, president and CEO of </w:t>
      </w:r>
      <w:proofErr w:type="spellStart"/>
      <w:r w:rsidRPr="00C75441">
        <w:rPr>
          <w:rFonts w:ascii="Arial" w:hAnsi="Arial" w:cs="Arial"/>
        </w:rPr>
        <w:t>VisitDallas</w:t>
      </w:r>
      <w:proofErr w:type="spellEnd"/>
      <w:r w:rsidRPr="00C75441">
        <w:rPr>
          <w:rFonts w:ascii="Arial" w:hAnsi="Arial" w:cs="Arial"/>
        </w:rPr>
        <w:t xml:space="preserve"> and chair of the CDME Board of Directors. “It is more important than ever for senior executives to ensure they have the knowledge and skills to serve their communities in the greatest capacity.”</w:t>
      </w:r>
    </w:p>
    <w:p w14:paraId="7A4D8BCA" w14:textId="371F9654" w:rsidR="00E34567" w:rsidRPr="00C75441" w:rsidRDefault="00E34567" w:rsidP="00C75441">
      <w:pPr>
        <w:pStyle w:val="NormalWeb"/>
        <w:spacing w:before="0" w:beforeAutospacing="0" w:after="0" w:afterAutospacing="0" w:line="360" w:lineRule="auto"/>
        <w:rPr>
          <w:rFonts w:ascii="Arial" w:hAnsi="Arial" w:cs="Arial"/>
        </w:rPr>
      </w:pPr>
    </w:p>
    <w:p w14:paraId="456D8C01" w14:textId="77777777" w:rsidR="0038397D" w:rsidRPr="00C75441" w:rsidRDefault="0038397D" w:rsidP="00C75441">
      <w:pPr>
        <w:pStyle w:val="NormalWeb"/>
        <w:spacing w:before="0" w:beforeAutospacing="0" w:after="0" w:afterAutospacing="0" w:line="360" w:lineRule="auto"/>
        <w:rPr>
          <w:rFonts w:ascii="Arial" w:hAnsi="Arial" w:cs="Arial"/>
        </w:rPr>
      </w:pPr>
    </w:p>
    <w:p w14:paraId="3B66830B" w14:textId="77777777" w:rsidR="00206191" w:rsidRPr="00C75441" w:rsidRDefault="00206191" w:rsidP="00C75441">
      <w:pPr>
        <w:pStyle w:val="NormalWeb"/>
        <w:spacing w:before="0" w:beforeAutospacing="0" w:after="0" w:afterAutospacing="0" w:line="360" w:lineRule="auto"/>
        <w:rPr>
          <w:rFonts w:ascii="Arial" w:hAnsi="Arial" w:cs="Arial"/>
        </w:rPr>
      </w:pPr>
      <w:r w:rsidRPr="00C75441">
        <w:rPr>
          <w:rFonts w:ascii="Arial" w:hAnsi="Arial" w:cs="Arial"/>
          <w:highlight w:val="yellow"/>
        </w:rPr>
        <w:t>[Quote from destination organization leadership and information about destination.]</w:t>
      </w:r>
    </w:p>
    <w:p w14:paraId="293CF5E6" w14:textId="77777777" w:rsidR="00D303F1" w:rsidRPr="00C75441" w:rsidRDefault="00D303F1" w:rsidP="00C75441">
      <w:pPr>
        <w:pStyle w:val="NormalWeb"/>
        <w:spacing w:before="0" w:beforeAutospacing="0" w:after="0" w:afterAutospacing="0" w:line="360" w:lineRule="auto"/>
        <w:rPr>
          <w:rFonts w:ascii="Arial" w:hAnsi="Arial" w:cs="Arial"/>
          <w:b/>
        </w:rPr>
      </w:pPr>
    </w:p>
    <w:p w14:paraId="19F3A607" w14:textId="3EFFF9CA" w:rsidR="004F468F" w:rsidRPr="00C75441" w:rsidRDefault="004F468F" w:rsidP="00C75441">
      <w:pPr>
        <w:spacing w:line="360" w:lineRule="auto"/>
        <w:rPr>
          <w:rFonts w:ascii="Arial" w:hAnsi="Arial" w:cs="Arial"/>
        </w:rPr>
      </w:pPr>
      <w:r w:rsidRPr="00C75441">
        <w:rPr>
          <w:rFonts w:ascii="Arial" w:hAnsi="Arial" w:cs="Arial"/>
        </w:rPr>
        <w:t xml:space="preserve">For more information about CDME or Destinations International, visit </w:t>
      </w:r>
      <w:hyperlink r:id="rId11" w:history="1">
        <w:r w:rsidRPr="00C75441">
          <w:rPr>
            <w:rStyle w:val="Hyperlink"/>
            <w:rFonts w:ascii="Arial" w:hAnsi="Arial" w:cs="Arial"/>
          </w:rPr>
          <w:t>www.destinationsinternational.org</w:t>
        </w:r>
      </w:hyperlink>
      <w:r w:rsidRPr="00C75441">
        <w:rPr>
          <w:rFonts w:ascii="Arial" w:hAnsi="Arial" w:cs="Arial"/>
        </w:rPr>
        <w:t xml:space="preserve">. </w:t>
      </w:r>
    </w:p>
    <w:p w14:paraId="4A38D1B0" w14:textId="7305EE59" w:rsidR="00EF0D63" w:rsidRPr="00C75441" w:rsidRDefault="00EF0D63" w:rsidP="00C75441">
      <w:pPr>
        <w:spacing w:line="360" w:lineRule="auto"/>
        <w:rPr>
          <w:rFonts w:ascii="Arial" w:hAnsi="Arial" w:cs="Arial"/>
        </w:rPr>
      </w:pPr>
    </w:p>
    <w:p w14:paraId="12FB8EB5" w14:textId="060D236F" w:rsidR="00B33159" w:rsidRPr="00C75441" w:rsidRDefault="00B33159" w:rsidP="00C75441">
      <w:pPr>
        <w:spacing w:line="360" w:lineRule="auto"/>
        <w:rPr>
          <w:rFonts w:ascii="Arial" w:hAnsi="Arial" w:cs="Arial"/>
          <w:b/>
        </w:rPr>
      </w:pPr>
      <w:bookmarkStart w:id="2" w:name="_Hlk486776967"/>
      <w:r w:rsidRPr="00C75441">
        <w:rPr>
          <w:rFonts w:ascii="Arial" w:hAnsi="Arial" w:cs="Arial"/>
          <w:b/>
        </w:rPr>
        <w:t>About Destinations International</w:t>
      </w:r>
    </w:p>
    <w:p w14:paraId="579E5E37" w14:textId="48772AA6" w:rsidR="00B33159" w:rsidRPr="00C75441" w:rsidRDefault="00B33159" w:rsidP="000647C4">
      <w:pPr>
        <w:rPr>
          <w:rFonts w:ascii="Arial" w:hAnsi="Arial" w:cs="Arial"/>
        </w:rPr>
      </w:pPr>
      <w:r w:rsidRPr="00C75441">
        <w:rPr>
          <w:rFonts w:ascii="Arial" w:hAnsi="Arial" w:cs="Arial"/>
        </w:rPr>
        <w:t xml:space="preserve">Destinations International is the world’s largest resource for official destination organizations, convention and </w:t>
      </w:r>
      <w:proofErr w:type="gramStart"/>
      <w:r w:rsidRPr="00C75441">
        <w:rPr>
          <w:rFonts w:ascii="Arial" w:hAnsi="Arial" w:cs="Arial"/>
        </w:rPr>
        <w:t>visitors</w:t>
      </w:r>
      <w:proofErr w:type="gramEnd"/>
      <w:r w:rsidRPr="00C75441">
        <w:rPr>
          <w:rFonts w:ascii="Arial" w:hAnsi="Arial" w:cs="Arial"/>
        </w:rPr>
        <w:t xml:space="preserve"> bureaus (CVBs) and tourism boards. Destinations International is about serving destination marketing professionals first and foremost. Together with more than 4,700 members and partners from nearly 600 destinations in approximately 15 countries, Destinations International represents a powerful forward-thinking, collaborative </w:t>
      </w:r>
      <w:proofErr w:type="gramStart"/>
      <w:r w:rsidRPr="00C75441">
        <w:rPr>
          <w:rFonts w:ascii="Arial" w:hAnsi="Arial" w:cs="Arial"/>
        </w:rPr>
        <w:t>association;</w:t>
      </w:r>
      <w:proofErr w:type="gramEnd"/>
      <w:r w:rsidRPr="00C75441">
        <w:rPr>
          <w:rFonts w:ascii="Arial" w:hAnsi="Arial" w:cs="Arial"/>
        </w:rPr>
        <w:t xml:space="preserve"> exchanging bold ideas, connecting innovative people and elevating tourism to its highest potential. For more information, visit </w:t>
      </w:r>
      <w:hyperlink r:id="rId12" w:history="1">
        <w:r w:rsidRPr="00C75441">
          <w:rPr>
            <w:rStyle w:val="Hyperlink"/>
            <w:rFonts w:ascii="Arial" w:hAnsi="Arial" w:cs="Arial"/>
          </w:rPr>
          <w:t>www.destinationsinternational.org</w:t>
        </w:r>
      </w:hyperlink>
      <w:r w:rsidRPr="00C75441">
        <w:rPr>
          <w:rFonts w:ascii="Arial" w:hAnsi="Arial" w:cs="Arial"/>
        </w:rPr>
        <w:t xml:space="preserve">.  </w:t>
      </w:r>
      <w:bookmarkEnd w:id="2"/>
    </w:p>
    <w:p w14:paraId="1EAC019E" w14:textId="502D75D7" w:rsidR="00B33159" w:rsidRPr="00C75441" w:rsidRDefault="00B33159" w:rsidP="00C75441">
      <w:pPr>
        <w:spacing w:line="360" w:lineRule="auto"/>
        <w:rPr>
          <w:rFonts w:ascii="Arial" w:hAnsi="Arial" w:cs="Arial"/>
        </w:rPr>
      </w:pPr>
    </w:p>
    <w:p w14:paraId="7B0EA36D" w14:textId="006D5BD4" w:rsidR="00B33159" w:rsidRPr="00C75441" w:rsidRDefault="00B33159" w:rsidP="00C75441">
      <w:pPr>
        <w:spacing w:line="360" w:lineRule="auto"/>
        <w:rPr>
          <w:rFonts w:ascii="Arial" w:hAnsi="Arial" w:cs="Arial"/>
          <w:b/>
          <w:bCs/>
        </w:rPr>
      </w:pPr>
      <w:r w:rsidRPr="00C75441">
        <w:rPr>
          <w:rFonts w:ascii="Arial" w:hAnsi="Arial" w:cs="Arial"/>
          <w:b/>
          <w:bCs/>
          <w:highlight w:val="yellow"/>
        </w:rPr>
        <w:t>[About CVB Here]</w:t>
      </w:r>
    </w:p>
    <w:p w14:paraId="4595B814" w14:textId="77777777" w:rsidR="00B33159" w:rsidRPr="00C75441" w:rsidRDefault="00B33159" w:rsidP="00C75441">
      <w:pPr>
        <w:spacing w:line="360" w:lineRule="auto"/>
        <w:rPr>
          <w:rFonts w:ascii="Arial" w:hAnsi="Arial" w:cs="Arial"/>
        </w:rPr>
      </w:pPr>
    </w:p>
    <w:p w14:paraId="0ABBCDBD" w14:textId="62C60D34" w:rsidR="00902F3C" w:rsidRPr="00C75441" w:rsidRDefault="00296BC6" w:rsidP="00C75441">
      <w:pPr>
        <w:pStyle w:val="NormalWeb"/>
        <w:spacing w:before="0" w:beforeAutospacing="0" w:after="0" w:afterAutospacing="0" w:line="360" w:lineRule="auto"/>
        <w:jc w:val="center"/>
        <w:rPr>
          <w:rFonts w:ascii="Arial" w:hAnsi="Arial" w:cs="Arial"/>
          <w:shd w:val="clear" w:color="auto" w:fill="FFFFFF"/>
        </w:rPr>
      </w:pPr>
      <w:r w:rsidRPr="00C75441">
        <w:rPr>
          <w:rFonts w:ascii="Arial" w:hAnsi="Arial" w:cs="Arial"/>
          <w:shd w:val="clear" w:color="auto" w:fill="FFFFFF"/>
        </w:rPr>
        <w:t>###</w:t>
      </w:r>
    </w:p>
    <w:p w14:paraId="58725951" w14:textId="538AB75B" w:rsidR="00092D06" w:rsidRPr="009B1286" w:rsidRDefault="00092D06" w:rsidP="00206191">
      <w:pPr>
        <w:rPr>
          <w:rFonts w:ascii="Arial" w:hAnsi="Arial" w:cs="Arial"/>
          <w:sz w:val="22"/>
          <w:szCs w:val="22"/>
        </w:rPr>
      </w:pPr>
    </w:p>
    <w:p w14:paraId="6EAA5971" w14:textId="351F725D" w:rsidR="00092D06" w:rsidRPr="009B1286" w:rsidRDefault="00092D06" w:rsidP="00092D06">
      <w:pPr>
        <w:rPr>
          <w:rFonts w:ascii="Arial" w:hAnsi="Arial" w:cs="Arial"/>
        </w:rPr>
      </w:pPr>
    </w:p>
    <w:sectPr w:rsidR="00092D06" w:rsidRPr="009B1286" w:rsidSect="008D2DB9">
      <w:pgSz w:w="12240" w:h="15840"/>
      <w:pgMar w:top="1440" w:right="1440" w:bottom="1440" w:left="1440" w:header="117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42C7E6" w14:textId="77777777" w:rsidR="00BE20AE" w:rsidRDefault="00BE20AE" w:rsidP="00C77389">
      <w:r>
        <w:separator/>
      </w:r>
    </w:p>
  </w:endnote>
  <w:endnote w:type="continuationSeparator" w:id="0">
    <w:p w14:paraId="0628A263" w14:textId="77777777" w:rsidR="00BE20AE" w:rsidRDefault="00BE20AE" w:rsidP="00C77389">
      <w:r>
        <w:continuationSeparator/>
      </w:r>
    </w:p>
  </w:endnote>
  <w:endnote w:type="continuationNotice" w:id="1">
    <w:p w14:paraId="3BDF0FC7" w14:textId="77777777" w:rsidR="00BE20AE" w:rsidRDefault="00BE20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yriad Pro Light">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06960A" w14:textId="77777777" w:rsidR="00BE20AE" w:rsidRDefault="00BE20AE" w:rsidP="00C77389">
      <w:bookmarkStart w:id="0" w:name="_Hlk481756343"/>
      <w:bookmarkEnd w:id="0"/>
      <w:r>
        <w:separator/>
      </w:r>
    </w:p>
  </w:footnote>
  <w:footnote w:type="continuationSeparator" w:id="0">
    <w:p w14:paraId="2EA23303" w14:textId="77777777" w:rsidR="00BE20AE" w:rsidRDefault="00BE20AE" w:rsidP="00C77389">
      <w:r>
        <w:continuationSeparator/>
      </w:r>
    </w:p>
  </w:footnote>
  <w:footnote w:type="continuationNotice" w:id="1">
    <w:p w14:paraId="4F3D6670" w14:textId="77777777" w:rsidR="00BE20AE" w:rsidRDefault="00BE20A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329D8"/>
    <w:multiLevelType w:val="hybridMultilevel"/>
    <w:tmpl w:val="0562DDD4"/>
    <w:lvl w:ilvl="0" w:tplc="B928D6DA">
      <w:start w:val="3"/>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E74E86"/>
    <w:multiLevelType w:val="hybridMultilevel"/>
    <w:tmpl w:val="ECC27442"/>
    <w:lvl w:ilvl="0" w:tplc="B928D6DA">
      <w:start w:val="3"/>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75430E"/>
    <w:multiLevelType w:val="hybridMultilevel"/>
    <w:tmpl w:val="83F82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2E6D39"/>
    <w:multiLevelType w:val="hybridMultilevel"/>
    <w:tmpl w:val="C3DEA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1B0C6C"/>
    <w:multiLevelType w:val="hybridMultilevel"/>
    <w:tmpl w:val="4032538E"/>
    <w:lvl w:ilvl="0" w:tplc="B928D6DA">
      <w:start w:val="3"/>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E707D8"/>
    <w:multiLevelType w:val="hybridMultilevel"/>
    <w:tmpl w:val="31B0A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B4479F"/>
    <w:multiLevelType w:val="hybridMultilevel"/>
    <w:tmpl w:val="E7F64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582CDC"/>
    <w:multiLevelType w:val="hybridMultilevel"/>
    <w:tmpl w:val="7B1A1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F76C59"/>
    <w:multiLevelType w:val="hybridMultilevel"/>
    <w:tmpl w:val="D41E2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245343"/>
    <w:multiLevelType w:val="hybridMultilevel"/>
    <w:tmpl w:val="E5BC1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B569A3"/>
    <w:multiLevelType w:val="hybridMultilevel"/>
    <w:tmpl w:val="AED8247E"/>
    <w:lvl w:ilvl="0" w:tplc="D43230C8">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102429"/>
    <w:multiLevelType w:val="hybridMultilevel"/>
    <w:tmpl w:val="C09A6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3B0B33"/>
    <w:multiLevelType w:val="hybridMultilevel"/>
    <w:tmpl w:val="A4B68B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5BA13B9"/>
    <w:multiLevelType w:val="hybridMultilevel"/>
    <w:tmpl w:val="AB22D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051CE2"/>
    <w:multiLevelType w:val="hybridMultilevel"/>
    <w:tmpl w:val="84CA9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1371E6"/>
    <w:multiLevelType w:val="hybridMultilevel"/>
    <w:tmpl w:val="BCB60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CD5B3D"/>
    <w:multiLevelType w:val="hybridMultilevel"/>
    <w:tmpl w:val="D6DC677C"/>
    <w:lvl w:ilvl="0" w:tplc="010803F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0"/>
  </w:num>
  <w:num w:numId="4">
    <w:abstractNumId w:val="4"/>
  </w:num>
  <w:num w:numId="5">
    <w:abstractNumId w:val="16"/>
  </w:num>
  <w:num w:numId="6">
    <w:abstractNumId w:val="12"/>
  </w:num>
  <w:num w:numId="7">
    <w:abstractNumId w:val="9"/>
  </w:num>
  <w:num w:numId="8">
    <w:abstractNumId w:val="6"/>
  </w:num>
  <w:num w:numId="9">
    <w:abstractNumId w:val="11"/>
  </w:num>
  <w:num w:numId="10">
    <w:abstractNumId w:val="2"/>
  </w:num>
  <w:num w:numId="11">
    <w:abstractNumId w:val="3"/>
  </w:num>
  <w:num w:numId="12">
    <w:abstractNumId w:val="5"/>
  </w:num>
  <w:num w:numId="13">
    <w:abstractNumId w:val="7"/>
  </w:num>
  <w:num w:numId="14">
    <w:abstractNumId w:val="14"/>
  </w:num>
  <w:num w:numId="15">
    <w:abstractNumId w:val="8"/>
  </w:num>
  <w:num w:numId="16">
    <w:abstractNumId w:val="13"/>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0NLMwN7cwMTYyNzdQ0lEKTi0uzszPAymwqAUAtnztPywAAAA="/>
  </w:docVars>
  <w:rsids>
    <w:rsidRoot w:val="00C77389"/>
    <w:rsid w:val="00006A63"/>
    <w:rsid w:val="00011478"/>
    <w:rsid w:val="0001677F"/>
    <w:rsid w:val="0002247D"/>
    <w:rsid w:val="00033C6E"/>
    <w:rsid w:val="0003592C"/>
    <w:rsid w:val="00037B45"/>
    <w:rsid w:val="00043F6C"/>
    <w:rsid w:val="00060CD5"/>
    <w:rsid w:val="0006193F"/>
    <w:rsid w:val="00061A0C"/>
    <w:rsid w:val="00063248"/>
    <w:rsid w:val="00063262"/>
    <w:rsid w:val="000634ED"/>
    <w:rsid w:val="000647C4"/>
    <w:rsid w:val="00064A36"/>
    <w:rsid w:val="00065970"/>
    <w:rsid w:val="0006651C"/>
    <w:rsid w:val="00067C8B"/>
    <w:rsid w:val="000719AA"/>
    <w:rsid w:val="0007205F"/>
    <w:rsid w:val="00081C70"/>
    <w:rsid w:val="00083748"/>
    <w:rsid w:val="00087B8D"/>
    <w:rsid w:val="0009241B"/>
    <w:rsid w:val="00092D06"/>
    <w:rsid w:val="00097551"/>
    <w:rsid w:val="000A73AE"/>
    <w:rsid w:val="000A7FC1"/>
    <w:rsid w:val="000B329B"/>
    <w:rsid w:val="000B51E4"/>
    <w:rsid w:val="000C433E"/>
    <w:rsid w:val="000D17EB"/>
    <w:rsid w:val="000E4119"/>
    <w:rsid w:val="000E5B22"/>
    <w:rsid w:val="000F1506"/>
    <w:rsid w:val="000F1841"/>
    <w:rsid w:val="000F3BD2"/>
    <w:rsid w:val="000F6E58"/>
    <w:rsid w:val="00101C66"/>
    <w:rsid w:val="00106E79"/>
    <w:rsid w:val="001177E3"/>
    <w:rsid w:val="001225D2"/>
    <w:rsid w:val="001353C8"/>
    <w:rsid w:val="0014591B"/>
    <w:rsid w:val="00150544"/>
    <w:rsid w:val="0017429D"/>
    <w:rsid w:val="00182C0E"/>
    <w:rsid w:val="001830AA"/>
    <w:rsid w:val="00193331"/>
    <w:rsid w:val="00195EA6"/>
    <w:rsid w:val="001B1FB7"/>
    <w:rsid w:val="001B632E"/>
    <w:rsid w:val="001B7BB4"/>
    <w:rsid w:val="001C00F6"/>
    <w:rsid w:val="001D070D"/>
    <w:rsid w:val="001E42E8"/>
    <w:rsid w:val="001F4796"/>
    <w:rsid w:val="001F4A38"/>
    <w:rsid w:val="00204960"/>
    <w:rsid w:val="00206191"/>
    <w:rsid w:val="00211001"/>
    <w:rsid w:val="00216131"/>
    <w:rsid w:val="00221FC7"/>
    <w:rsid w:val="0022700B"/>
    <w:rsid w:val="00241AA4"/>
    <w:rsid w:val="00241FC5"/>
    <w:rsid w:val="00264C84"/>
    <w:rsid w:val="002733CD"/>
    <w:rsid w:val="00282507"/>
    <w:rsid w:val="00285035"/>
    <w:rsid w:val="0029178D"/>
    <w:rsid w:val="002949E4"/>
    <w:rsid w:val="00296BC6"/>
    <w:rsid w:val="002A231A"/>
    <w:rsid w:val="002A4697"/>
    <w:rsid w:val="002A6C37"/>
    <w:rsid w:val="002B19BB"/>
    <w:rsid w:val="002B4325"/>
    <w:rsid w:val="002B59C3"/>
    <w:rsid w:val="002C07F1"/>
    <w:rsid w:val="002C0ABD"/>
    <w:rsid w:val="002C5269"/>
    <w:rsid w:val="002D23A4"/>
    <w:rsid w:val="002D793B"/>
    <w:rsid w:val="002E15F2"/>
    <w:rsid w:val="002E2B8E"/>
    <w:rsid w:val="002F012B"/>
    <w:rsid w:val="002F6488"/>
    <w:rsid w:val="002F6C8D"/>
    <w:rsid w:val="00305ED9"/>
    <w:rsid w:val="003104D7"/>
    <w:rsid w:val="00322FD2"/>
    <w:rsid w:val="00325A7B"/>
    <w:rsid w:val="00330ADD"/>
    <w:rsid w:val="003441D7"/>
    <w:rsid w:val="003462A2"/>
    <w:rsid w:val="003465D5"/>
    <w:rsid w:val="00346DAE"/>
    <w:rsid w:val="00370CE2"/>
    <w:rsid w:val="00370FB8"/>
    <w:rsid w:val="00380AA2"/>
    <w:rsid w:val="00382E30"/>
    <w:rsid w:val="0038397D"/>
    <w:rsid w:val="00386BCD"/>
    <w:rsid w:val="00394FD6"/>
    <w:rsid w:val="003951BB"/>
    <w:rsid w:val="003A57B1"/>
    <w:rsid w:val="003A6EB2"/>
    <w:rsid w:val="003B285E"/>
    <w:rsid w:val="003C00A3"/>
    <w:rsid w:val="003C3B36"/>
    <w:rsid w:val="003C4648"/>
    <w:rsid w:val="003C47B6"/>
    <w:rsid w:val="003C7D2A"/>
    <w:rsid w:val="003E5279"/>
    <w:rsid w:val="003E5A23"/>
    <w:rsid w:val="003F2AB2"/>
    <w:rsid w:val="003F6BF8"/>
    <w:rsid w:val="0040349E"/>
    <w:rsid w:val="00413C22"/>
    <w:rsid w:val="00420EEE"/>
    <w:rsid w:val="00425591"/>
    <w:rsid w:val="00436C73"/>
    <w:rsid w:val="00437957"/>
    <w:rsid w:val="0044148E"/>
    <w:rsid w:val="00450273"/>
    <w:rsid w:val="004505EA"/>
    <w:rsid w:val="00455022"/>
    <w:rsid w:val="00460282"/>
    <w:rsid w:val="00465544"/>
    <w:rsid w:val="004706F3"/>
    <w:rsid w:val="004817DA"/>
    <w:rsid w:val="00484616"/>
    <w:rsid w:val="00494236"/>
    <w:rsid w:val="004A0A32"/>
    <w:rsid w:val="004A4FB6"/>
    <w:rsid w:val="004B4A23"/>
    <w:rsid w:val="004C11B5"/>
    <w:rsid w:val="004D0030"/>
    <w:rsid w:val="004D46B6"/>
    <w:rsid w:val="004D7017"/>
    <w:rsid w:val="004F468F"/>
    <w:rsid w:val="00511646"/>
    <w:rsid w:val="00524884"/>
    <w:rsid w:val="00525E75"/>
    <w:rsid w:val="00540EB1"/>
    <w:rsid w:val="00543F65"/>
    <w:rsid w:val="00580BE8"/>
    <w:rsid w:val="005852A7"/>
    <w:rsid w:val="00586334"/>
    <w:rsid w:val="005877C8"/>
    <w:rsid w:val="00594393"/>
    <w:rsid w:val="00595DC0"/>
    <w:rsid w:val="005A15E3"/>
    <w:rsid w:val="005C5094"/>
    <w:rsid w:val="005E1959"/>
    <w:rsid w:val="005F2F8E"/>
    <w:rsid w:val="005F42AF"/>
    <w:rsid w:val="005F5084"/>
    <w:rsid w:val="005F7551"/>
    <w:rsid w:val="00610B93"/>
    <w:rsid w:val="00613725"/>
    <w:rsid w:val="00615A38"/>
    <w:rsid w:val="00624374"/>
    <w:rsid w:val="00627156"/>
    <w:rsid w:val="006954C3"/>
    <w:rsid w:val="006A555C"/>
    <w:rsid w:val="006B6A7D"/>
    <w:rsid w:val="006D7766"/>
    <w:rsid w:val="006E12E7"/>
    <w:rsid w:val="006E4EDC"/>
    <w:rsid w:val="006F4933"/>
    <w:rsid w:val="00703E88"/>
    <w:rsid w:val="00707003"/>
    <w:rsid w:val="00714E53"/>
    <w:rsid w:val="00716C6F"/>
    <w:rsid w:val="00727D57"/>
    <w:rsid w:val="00734F6C"/>
    <w:rsid w:val="0073664F"/>
    <w:rsid w:val="00737545"/>
    <w:rsid w:val="0074025F"/>
    <w:rsid w:val="00756F48"/>
    <w:rsid w:val="007717D2"/>
    <w:rsid w:val="0077652E"/>
    <w:rsid w:val="00787480"/>
    <w:rsid w:val="00787C18"/>
    <w:rsid w:val="007904CF"/>
    <w:rsid w:val="00790F00"/>
    <w:rsid w:val="007970A4"/>
    <w:rsid w:val="007B5FA5"/>
    <w:rsid w:val="007B6BF1"/>
    <w:rsid w:val="007C3043"/>
    <w:rsid w:val="007C79B9"/>
    <w:rsid w:val="007D0C4C"/>
    <w:rsid w:val="007D342E"/>
    <w:rsid w:val="007E6CF0"/>
    <w:rsid w:val="007F2205"/>
    <w:rsid w:val="007F2224"/>
    <w:rsid w:val="008104B6"/>
    <w:rsid w:val="00812280"/>
    <w:rsid w:val="00814A30"/>
    <w:rsid w:val="00814A34"/>
    <w:rsid w:val="00816146"/>
    <w:rsid w:val="00822AD7"/>
    <w:rsid w:val="0084398C"/>
    <w:rsid w:val="0084449A"/>
    <w:rsid w:val="00847C46"/>
    <w:rsid w:val="008640B3"/>
    <w:rsid w:val="008700A9"/>
    <w:rsid w:val="00872F60"/>
    <w:rsid w:val="00873D7D"/>
    <w:rsid w:val="00876C84"/>
    <w:rsid w:val="008771C8"/>
    <w:rsid w:val="00882E08"/>
    <w:rsid w:val="008866C8"/>
    <w:rsid w:val="0089592C"/>
    <w:rsid w:val="008A4AEA"/>
    <w:rsid w:val="008A4D72"/>
    <w:rsid w:val="008B1269"/>
    <w:rsid w:val="008B634B"/>
    <w:rsid w:val="008B7DAD"/>
    <w:rsid w:val="008C31E7"/>
    <w:rsid w:val="008C59DD"/>
    <w:rsid w:val="008D2DB9"/>
    <w:rsid w:val="008D352D"/>
    <w:rsid w:val="008D630B"/>
    <w:rsid w:val="008E2836"/>
    <w:rsid w:val="008E2BB5"/>
    <w:rsid w:val="008E4951"/>
    <w:rsid w:val="008E5DC3"/>
    <w:rsid w:val="0090042B"/>
    <w:rsid w:val="00900D09"/>
    <w:rsid w:val="00902F3C"/>
    <w:rsid w:val="00905C41"/>
    <w:rsid w:val="0091413C"/>
    <w:rsid w:val="009241B1"/>
    <w:rsid w:val="00924630"/>
    <w:rsid w:val="00930F11"/>
    <w:rsid w:val="00942A7E"/>
    <w:rsid w:val="009437DA"/>
    <w:rsid w:val="0094521F"/>
    <w:rsid w:val="009513A1"/>
    <w:rsid w:val="00951546"/>
    <w:rsid w:val="00952121"/>
    <w:rsid w:val="00964B7C"/>
    <w:rsid w:val="0099364C"/>
    <w:rsid w:val="009A6B93"/>
    <w:rsid w:val="009B1286"/>
    <w:rsid w:val="009C2DCE"/>
    <w:rsid w:val="009D58A4"/>
    <w:rsid w:val="009E107A"/>
    <w:rsid w:val="009E27F8"/>
    <w:rsid w:val="009E61AA"/>
    <w:rsid w:val="009F0E25"/>
    <w:rsid w:val="00A01D3E"/>
    <w:rsid w:val="00A124C9"/>
    <w:rsid w:val="00A24F0D"/>
    <w:rsid w:val="00A27C65"/>
    <w:rsid w:val="00A3006B"/>
    <w:rsid w:val="00A3026A"/>
    <w:rsid w:val="00A33BE7"/>
    <w:rsid w:val="00A36FF0"/>
    <w:rsid w:val="00A462E2"/>
    <w:rsid w:val="00A516CC"/>
    <w:rsid w:val="00A537A6"/>
    <w:rsid w:val="00A84251"/>
    <w:rsid w:val="00A91C70"/>
    <w:rsid w:val="00A91DAD"/>
    <w:rsid w:val="00AA65B6"/>
    <w:rsid w:val="00AB0AC7"/>
    <w:rsid w:val="00AB3B33"/>
    <w:rsid w:val="00AC34D4"/>
    <w:rsid w:val="00AC538B"/>
    <w:rsid w:val="00AC620E"/>
    <w:rsid w:val="00AD45FA"/>
    <w:rsid w:val="00AF2576"/>
    <w:rsid w:val="00B037A8"/>
    <w:rsid w:val="00B16621"/>
    <w:rsid w:val="00B224D9"/>
    <w:rsid w:val="00B33159"/>
    <w:rsid w:val="00B43B17"/>
    <w:rsid w:val="00B6106C"/>
    <w:rsid w:val="00B62F75"/>
    <w:rsid w:val="00B63711"/>
    <w:rsid w:val="00B73EC0"/>
    <w:rsid w:val="00B77147"/>
    <w:rsid w:val="00B806C7"/>
    <w:rsid w:val="00B90536"/>
    <w:rsid w:val="00BB62AB"/>
    <w:rsid w:val="00BB6B28"/>
    <w:rsid w:val="00BD480D"/>
    <w:rsid w:val="00BE20AE"/>
    <w:rsid w:val="00BE2DC4"/>
    <w:rsid w:val="00BE6C3A"/>
    <w:rsid w:val="00BF277A"/>
    <w:rsid w:val="00C04D5D"/>
    <w:rsid w:val="00C128D6"/>
    <w:rsid w:val="00C140F1"/>
    <w:rsid w:val="00C2487B"/>
    <w:rsid w:val="00C25C72"/>
    <w:rsid w:val="00C404AF"/>
    <w:rsid w:val="00C417E7"/>
    <w:rsid w:val="00C51E4D"/>
    <w:rsid w:val="00C56157"/>
    <w:rsid w:val="00C62963"/>
    <w:rsid w:val="00C63BDB"/>
    <w:rsid w:val="00C67418"/>
    <w:rsid w:val="00C75441"/>
    <w:rsid w:val="00C77389"/>
    <w:rsid w:val="00CA4A94"/>
    <w:rsid w:val="00CA5125"/>
    <w:rsid w:val="00CC614B"/>
    <w:rsid w:val="00CD36DB"/>
    <w:rsid w:val="00CD6ED2"/>
    <w:rsid w:val="00CE185B"/>
    <w:rsid w:val="00CE775A"/>
    <w:rsid w:val="00CF3447"/>
    <w:rsid w:val="00CF371E"/>
    <w:rsid w:val="00CF6DD5"/>
    <w:rsid w:val="00CF6EC2"/>
    <w:rsid w:val="00D13D10"/>
    <w:rsid w:val="00D25BDF"/>
    <w:rsid w:val="00D303F1"/>
    <w:rsid w:val="00D34159"/>
    <w:rsid w:val="00D434AE"/>
    <w:rsid w:val="00D43627"/>
    <w:rsid w:val="00D57B51"/>
    <w:rsid w:val="00D61786"/>
    <w:rsid w:val="00D71EEB"/>
    <w:rsid w:val="00D82D11"/>
    <w:rsid w:val="00D8568A"/>
    <w:rsid w:val="00D9084D"/>
    <w:rsid w:val="00D94085"/>
    <w:rsid w:val="00D9797D"/>
    <w:rsid w:val="00DA43C7"/>
    <w:rsid w:val="00DE04E7"/>
    <w:rsid w:val="00DE38F4"/>
    <w:rsid w:val="00DE501D"/>
    <w:rsid w:val="00DF4BAF"/>
    <w:rsid w:val="00E02E73"/>
    <w:rsid w:val="00E04FA0"/>
    <w:rsid w:val="00E06009"/>
    <w:rsid w:val="00E34567"/>
    <w:rsid w:val="00E35967"/>
    <w:rsid w:val="00E415CB"/>
    <w:rsid w:val="00E557E2"/>
    <w:rsid w:val="00E5671D"/>
    <w:rsid w:val="00E5726B"/>
    <w:rsid w:val="00E618C5"/>
    <w:rsid w:val="00E66FB5"/>
    <w:rsid w:val="00E67703"/>
    <w:rsid w:val="00E80533"/>
    <w:rsid w:val="00E83DA0"/>
    <w:rsid w:val="00E87C4E"/>
    <w:rsid w:val="00E910BF"/>
    <w:rsid w:val="00E92568"/>
    <w:rsid w:val="00E95768"/>
    <w:rsid w:val="00EA02EE"/>
    <w:rsid w:val="00EA4188"/>
    <w:rsid w:val="00EC0329"/>
    <w:rsid w:val="00EE12B7"/>
    <w:rsid w:val="00EE24B0"/>
    <w:rsid w:val="00EF04E4"/>
    <w:rsid w:val="00EF0D63"/>
    <w:rsid w:val="00F16CE7"/>
    <w:rsid w:val="00F21DC4"/>
    <w:rsid w:val="00F21FC7"/>
    <w:rsid w:val="00F23055"/>
    <w:rsid w:val="00F3037D"/>
    <w:rsid w:val="00F53FC4"/>
    <w:rsid w:val="00F5617A"/>
    <w:rsid w:val="00F66607"/>
    <w:rsid w:val="00F715EF"/>
    <w:rsid w:val="00F81EDA"/>
    <w:rsid w:val="00F83CFF"/>
    <w:rsid w:val="00F94BF3"/>
    <w:rsid w:val="00FA23DE"/>
    <w:rsid w:val="00FA68CF"/>
    <w:rsid w:val="00FB2305"/>
    <w:rsid w:val="00FC0FD4"/>
    <w:rsid w:val="00FE4C12"/>
    <w:rsid w:val="00FE5758"/>
    <w:rsid w:val="00FF2510"/>
    <w:rsid w:val="00FF34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3098A67"/>
  <w15:chartTrackingRefBased/>
  <w15:docId w15:val="{1CE6919E-25D8-4B89-8998-CCFD22007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7389"/>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77389"/>
    <w:pPr>
      <w:tabs>
        <w:tab w:val="center" w:pos="4680"/>
        <w:tab w:val="right" w:pos="9360"/>
      </w:tabs>
    </w:pPr>
  </w:style>
  <w:style w:type="character" w:customStyle="1" w:styleId="HeaderChar">
    <w:name w:val="Header Char"/>
    <w:basedOn w:val="DefaultParagraphFont"/>
    <w:link w:val="Header"/>
    <w:uiPriority w:val="99"/>
    <w:rsid w:val="00C7738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77389"/>
    <w:pPr>
      <w:tabs>
        <w:tab w:val="center" w:pos="4680"/>
        <w:tab w:val="right" w:pos="9360"/>
      </w:tabs>
    </w:pPr>
  </w:style>
  <w:style w:type="character" w:customStyle="1" w:styleId="FooterChar">
    <w:name w:val="Footer Char"/>
    <w:basedOn w:val="DefaultParagraphFont"/>
    <w:link w:val="Footer"/>
    <w:uiPriority w:val="99"/>
    <w:rsid w:val="00C77389"/>
    <w:rPr>
      <w:rFonts w:ascii="Times New Roman" w:eastAsia="Times New Roman" w:hAnsi="Times New Roman" w:cs="Times New Roman"/>
      <w:sz w:val="24"/>
      <w:szCs w:val="24"/>
    </w:rPr>
  </w:style>
  <w:style w:type="paragraph" w:styleId="NormalWeb">
    <w:name w:val="Normal (Web)"/>
    <w:basedOn w:val="Normal"/>
    <w:uiPriority w:val="99"/>
    <w:unhideWhenUsed/>
    <w:rsid w:val="00AC620E"/>
    <w:pPr>
      <w:spacing w:before="100" w:beforeAutospacing="1" w:after="100" w:afterAutospacing="1"/>
    </w:pPr>
  </w:style>
  <w:style w:type="character" w:styleId="Hyperlink">
    <w:name w:val="Hyperlink"/>
    <w:basedOn w:val="DefaultParagraphFont"/>
    <w:uiPriority w:val="99"/>
    <w:unhideWhenUsed/>
    <w:rsid w:val="00AC620E"/>
    <w:rPr>
      <w:color w:val="0000FF"/>
      <w:u w:val="single"/>
    </w:rPr>
  </w:style>
  <w:style w:type="paragraph" w:styleId="ListParagraph">
    <w:name w:val="List Paragraph"/>
    <w:basedOn w:val="Normal"/>
    <w:uiPriority w:val="34"/>
    <w:qFormat/>
    <w:rsid w:val="00B63711"/>
    <w:pPr>
      <w:spacing w:after="200" w:line="276" w:lineRule="auto"/>
      <w:ind w:left="720"/>
      <w:contextualSpacing/>
    </w:pPr>
    <w:rPr>
      <w:rFonts w:asciiTheme="minorHAnsi" w:eastAsiaTheme="minorHAnsi" w:hAnsiTheme="minorHAnsi" w:cstheme="minorBidi"/>
      <w:sz w:val="22"/>
      <w:szCs w:val="22"/>
    </w:rPr>
  </w:style>
  <w:style w:type="paragraph" w:customStyle="1" w:styleId="Default">
    <w:name w:val="Default"/>
    <w:rsid w:val="00437957"/>
    <w:pPr>
      <w:autoSpaceDE w:val="0"/>
      <w:autoSpaceDN w:val="0"/>
      <w:adjustRightInd w:val="0"/>
      <w:spacing w:after="0" w:line="240" w:lineRule="auto"/>
    </w:pPr>
    <w:rPr>
      <w:rFonts w:ascii="Myriad Pro Light" w:eastAsia="Times New Roman" w:hAnsi="Myriad Pro Light" w:cs="Myriad Pro Light"/>
      <w:color w:val="000000"/>
      <w:sz w:val="24"/>
      <w:szCs w:val="24"/>
    </w:rPr>
  </w:style>
  <w:style w:type="paragraph" w:styleId="NoSpacing">
    <w:name w:val="No Spacing"/>
    <w:uiPriority w:val="1"/>
    <w:qFormat/>
    <w:rsid w:val="00D9084D"/>
    <w:pPr>
      <w:spacing w:after="0" w:line="240" w:lineRule="auto"/>
    </w:pPr>
  </w:style>
  <w:style w:type="paragraph" w:styleId="BalloonText">
    <w:name w:val="Balloon Text"/>
    <w:basedOn w:val="Normal"/>
    <w:link w:val="BalloonTextChar"/>
    <w:uiPriority w:val="99"/>
    <w:semiHidden/>
    <w:unhideWhenUsed/>
    <w:rsid w:val="00E8053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0533"/>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8C59DD"/>
    <w:rPr>
      <w:sz w:val="16"/>
      <w:szCs w:val="16"/>
    </w:rPr>
  </w:style>
  <w:style w:type="paragraph" w:styleId="CommentText">
    <w:name w:val="annotation text"/>
    <w:basedOn w:val="Normal"/>
    <w:link w:val="CommentTextChar"/>
    <w:uiPriority w:val="99"/>
    <w:unhideWhenUsed/>
    <w:rsid w:val="008C59DD"/>
    <w:rPr>
      <w:sz w:val="20"/>
      <w:szCs w:val="20"/>
    </w:rPr>
  </w:style>
  <w:style w:type="character" w:customStyle="1" w:styleId="CommentTextChar">
    <w:name w:val="Comment Text Char"/>
    <w:basedOn w:val="DefaultParagraphFont"/>
    <w:link w:val="CommentText"/>
    <w:uiPriority w:val="99"/>
    <w:rsid w:val="008C59D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C59DD"/>
    <w:rPr>
      <w:b/>
      <w:bCs/>
    </w:rPr>
  </w:style>
  <w:style w:type="character" w:customStyle="1" w:styleId="CommentSubjectChar">
    <w:name w:val="Comment Subject Char"/>
    <w:basedOn w:val="CommentTextChar"/>
    <w:link w:val="CommentSubject"/>
    <w:uiPriority w:val="99"/>
    <w:semiHidden/>
    <w:rsid w:val="008C59DD"/>
    <w:rPr>
      <w:rFonts w:ascii="Times New Roman" w:eastAsia="Times New Roman" w:hAnsi="Times New Roman" w:cs="Times New Roman"/>
      <w:b/>
      <w:bCs/>
      <w:sz w:val="20"/>
      <w:szCs w:val="20"/>
    </w:rPr>
  </w:style>
  <w:style w:type="character" w:styleId="Mention">
    <w:name w:val="Mention"/>
    <w:basedOn w:val="DefaultParagraphFont"/>
    <w:uiPriority w:val="99"/>
    <w:semiHidden/>
    <w:unhideWhenUsed/>
    <w:rsid w:val="00494236"/>
    <w:rPr>
      <w:color w:val="2B579A"/>
      <w:shd w:val="clear" w:color="auto" w:fill="E6E6E6"/>
    </w:rPr>
  </w:style>
  <w:style w:type="paragraph" w:styleId="PlainText">
    <w:name w:val="Plain Text"/>
    <w:basedOn w:val="Normal"/>
    <w:link w:val="PlainTextChar"/>
    <w:uiPriority w:val="99"/>
    <w:unhideWhenUsed/>
    <w:rsid w:val="001E42E8"/>
    <w:rPr>
      <w:rFonts w:ascii="Calibri" w:hAnsi="Calibri" w:cstheme="minorBidi"/>
      <w:szCs w:val="21"/>
    </w:rPr>
  </w:style>
  <w:style w:type="character" w:customStyle="1" w:styleId="PlainTextChar">
    <w:name w:val="Plain Text Char"/>
    <w:basedOn w:val="DefaultParagraphFont"/>
    <w:link w:val="PlainText"/>
    <w:uiPriority w:val="99"/>
    <w:rsid w:val="001E42E8"/>
    <w:rPr>
      <w:rFonts w:ascii="Calibri" w:eastAsia="Times New Roman" w:hAnsi="Calibri"/>
      <w:sz w:val="24"/>
      <w:szCs w:val="21"/>
    </w:rPr>
  </w:style>
  <w:style w:type="character" w:customStyle="1" w:styleId="UnresolvedMention1">
    <w:name w:val="Unresolved Mention1"/>
    <w:basedOn w:val="DefaultParagraphFont"/>
    <w:uiPriority w:val="99"/>
    <w:semiHidden/>
    <w:unhideWhenUsed/>
    <w:rsid w:val="009E107A"/>
    <w:rPr>
      <w:color w:val="808080"/>
      <w:shd w:val="clear" w:color="auto" w:fill="E6E6E6"/>
    </w:rPr>
  </w:style>
  <w:style w:type="character" w:styleId="UnresolvedMention">
    <w:name w:val="Unresolved Mention"/>
    <w:basedOn w:val="DefaultParagraphFont"/>
    <w:uiPriority w:val="99"/>
    <w:semiHidden/>
    <w:unhideWhenUsed/>
    <w:rsid w:val="004F46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3040">
      <w:bodyDiv w:val="1"/>
      <w:marLeft w:val="0"/>
      <w:marRight w:val="0"/>
      <w:marTop w:val="0"/>
      <w:marBottom w:val="0"/>
      <w:divBdr>
        <w:top w:val="none" w:sz="0" w:space="0" w:color="auto"/>
        <w:left w:val="none" w:sz="0" w:space="0" w:color="auto"/>
        <w:bottom w:val="none" w:sz="0" w:space="0" w:color="auto"/>
        <w:right w:val="none" w:sz="0" w:space="0" w:color="auto"/>
      </w:divBdr>
    </w:div>
    <w:div w:id="414984360">
      <w:bodyDiv w:val="1"/>
      <w:marLeft w:val="0"/>
      <w:marRight w:val="0"/>
      <w:marTop w:val="0"/>
      <w:marBottom w:val="0"/>
      <w:divBdr>
        <w:top w:val="none" w:sz="0" w:space="0" w:color="auto"/>
        <w:left w:val="none" w:sz="0" w:space="0" w:color="auto"/>
        <w:bottom w:val="none" w:sz="0" w:space="0" w:color="auto"/>
        <w:right w:val="none" w:sz="0" w:space="0" w:color="auto"/>
      </w:divBdr>
    </w:div>
    <w:div w:id="598412662">
      <w:bodyDiv w:val="1"/>
      <w:marLeft w:val="0"/>
      <w:marRight w:val="0"/>
      <w:marTop w:val="0"/>
      <w:marBottom w:val="0"/>
      <w:divBdr>
        <w:top w:val="none" w:sz="0" w:space="0" w:color="auto"/>
        <w:left w:val="none" w:sz="0" w:space="0" w:color="auto"/>
        <w:bottom w:val="none" w:sz="0" w:space="0" w:color="auto"/>
        <w:right w:val="none" w:sz="0" w:space="0" w:color="auto"/>
      </w:divBdr>
    </w:div>
    <w:div w:id="603804502">
      <w:bodyDiv w:val="1"/>
      <w:marLeft w:val="0"/>
      <w:marRight w:val="0"/>
      <w:marTop w:val="0"/>
      <w:marBottom w:val="0"/>
      <w:divBdr>
        <w:top w:val="none" w:sz="0" w:space="0" w:color="auto"/>
        <w:left w:val="none" w:sz="0" w:space="0" w:color="auto"/>
        <w:bottom w:val="none" w:sz="0" w:space="0" w:color="auto"/>
        <w:right w:val="none" w:sz="0" w:space="0" w:color="auto"/>
      </w:divBdr>
    </w:div>
    <w:div w:id="774637987">
      <w:bodyDiv w:val="1"/>
      <w:marLeft w:val="0"/>
      <w:marRight w:val="0"/>
      <w:marTop w:val="0"/>
      <w:marBottom w:val="0"/>
      <w:divBdr>
        <w:top w:val="none" w:sz="0" w:space="0" w:color="auto"/>
        <w:left w:val="none" w:sz="0" w:space="0" w:color="auto"/>
        <w:bottom w:val="none" w:sz="0" w:space="0" w:color="auto"/>
        <w:right w:val="none" w:sz="0" w:space="0" w:color="auto"/>
      </w:divBdr>
    </w:div>
    <w:div w:id="835339310">
      <w:bodyDiv w:val="1"/>
      <w:marLeft w:val="0"/>
      <w:marRight w:val="0"/>
      <w:marTop w:val="0"/>
      <w:marBottom w:val="0"/>
      <w:divBdr>
        <w:top w:val="none" w:sz="0" w:space="0" w:color="auto"/>
        <w:left w:val="none" w:sz="0" w:space="0" w:color="auto"/>
        <w:bottom w:val="none" w:sz="0" w:space="0" w:color="auto"/>
        <w:right w:val="none" w:sz="0" w:space="0" w:color="auto"/>
      </w:divBdr>
    </w:div>
    <w:div w:id="871914697">
      <w:bodyDiv w:val="1"/>
      <w:marLeft w:val="0"/>
      <w:marRight w:val="0"/>
      <w:marTop w:val="0"/>
      <w:marBottom w:val="0"/>
      <w:divBdr>
        <w:top w:val="none" w:sz="0" w:space="0" w:color="auto"/>
        <w:left w:val="none" w:sz="0" w:space="0" w:color="auto"/>
        <w:bottom w:val="none" w:sz="0" w:space="0" w:color="auto"/>
        <w:right w:val="none" w:sz="0" w:space="0" w:color="auto"/>
      </w:divBdr>
    </w:div>
    <w:div w:id="1287538991">
      <w:bodyDiv w:val="1"/>
      <w:marLeft w:val="0"/>
      <w:marRight w:val="0"/>
      <w:marTop w:val="0"/>
      <w:marBottom w:val="0"/>
      <w:divBdr>
        <w:top w:val="none" w:sz="0" w:space="0" w:color="auto"/>
        <w:left w:val="none" w:sz="0" w:space="0" w:color="auto"/>
        <w:bottom w:val="none" w:sz="0" w:space="0" w:color="auto"/>
        <w:right w:val="none" w:sz="0" w:space="0" w:color="auto"/>
      </w:divBdr>
    </w:div>
    <w:div w:id="1412698168">
      <w:bodyDiv w:val="1"/>
      <w:marLeft w:val="0"/>
      <w:marRight w:val="0"/>
      <w:marTop w:val="0"/>
      <w:marBottom w:val="0"/>
      <w:divBdr>
        <w:top w:val="none" w:sz="0" w:space="0" w:color="auto"/>
        <w:left w:val="none" w:sz="0" w:space="0" w:color="auto"/>
        <w:bottom w:val="none" w:sz="0" w:space="0" w:color="auto"/>
        <w:right w:val="none" w:sz="0" w:space="0" w:color="auto"/>
      </w:divBdr>
    </w:div>
    <w:div w:id="1433889738">
      <w:bodyDiv w:val="1"/>
      <w:marLeft w:val="0"/>
      <w:marRight w:val="0"/>
      <w:marTop w:val="0"/>
      <w:marBottom w:val="0"/>
      <w:divBdr>
        <w:top w:val="none" w:sz="0" w:space="0" w:color="auto"/>
        <w:left w:val="none" w:sz="0" w:space="0" w:color="auto"/>
        <w:bottom w:val="none" w:sz="0" w:space="0" w:color="auto"/>
        <w:right w:val="none" w:sz="0" w:space="0" w:color="auto"/>
      </w:divBdr>
    </w:div>
    <w:div w:id="1661689886">
      <w:bodyDiv w:val="1"/>
      <w:marLeft w:val="0"/>
      <w:marRight w:val="0"/>
      <w:marTop w:val="0"/>
      <w:marBottom w:val="0"/>
      <w:divBdr>
        <w:top w:val="none" w:sz="0" w:space="0" w:color="auto"/>
        <w:left w:val="none" w:sz="0" w:space="0" w:color="auto"/>
        <w:bottom w:val="none" w:sz="0" w:space="0" w:color="auto"/>
        <w:right w:val="none" w:sz="0" w:space="0" w:color="auto"/>
      </w:divBdr>
    </w:div>
    <w:div w:id="1786269465">
      <w:bodyDiv w:val="1"/>
      <w:marLeft w:val="0"/>
      <w:marRight w:val="0"/>
      <w:marTop w:val="0"/>
      <w:marBottom w:val="0"/>
      <w:divBdr>
        <w:top w:val="none" w:sz="0" w:space="0" w:color="auto"/>
        <w:left w:val="none" w:sz="0" w:space="0" w:color="auto"/>
        <w:bottom w:val="none" w:sz="0" w:space="0" w:color="auto"/>
        <w:right w:val="none" w:sz="0" w:space="0" w:color="auto"/>
      </w:divBdr>
    </w:div>
    <w:div w:id="1944071407">
      <w:bodyDiv w:val="1"/>
      <w:marLeft w:val="0"/>
      <w:marRight w:val="0"/>
      <w:marTop w:val="0"/>
      <w:marBottom w:val="0"/>
      <w:divBdr>
        <w:top w:val="none" w:sz="0" w:space="0" w:color="auto"/>
        <w:left w:val="none" w:sz="0" w:space="0" w:color="auto"/>
        <w:bottom w:val="none" w:sz="0" w:space="0" w:color="auto"/>
        <w:right w:val="none" w:sz="0" w:space="0" w:color="auto"/>
      </w:divBdr>
    </w:div>
    <w:div w:id="2060592345">
      <w:bodyDiv w:val="1"/>
      <w:marLeft w:val="0"/>
      <w:marRight w:val="0"/>
      <w:marTop w:val="0"/>
      <w:marBottom w:val="0"/>
      <w:divBdr>
        <w:top w:val="none" w:sz="0" w:space="0" w:color="auto"/>
        <w:left w:val="none" w:sz="0" w:space="0" w:color="auto"/>
        <w:bottom w:val="none" w:sz="0" w:space="0" w:color="auto"/>
        <w:right w:val="none" w:sz="0" w:space="0" w:color="auto"/>
      </w:divBdr>
    </w:div>
    <w:div w:id="2118796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destinationsinternational.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estinationsinternational.or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16F656DEFCFC24889A87FAC65BCB686" ma:contentTypeVersion="16" ma:contentTypeDescription="Create a new document." ma:contentTypeScope="" ma:versionID="f02263e1366a67195861a73068c23c83">
  <xsd:schema xmlns:xsd="http://www.w3.org/2001/XMLSchema" xmlns:xs="http://www.w3.org/2001/XMLSchema" xmlns:p="http://schemas.microsoft.com/office/2006/metadata/properties" xmlns:ns1="http://schemas.microsoft.com/sharepoint/v3" xmlns:ns2="d65c2a59-3cb9-4743-8b65-41980ba9066e" xmlns:ns3="28105e2f-e998-438e-a18d-fca1fdc1c2ba" targetNamespace="http://schemas.microsoft.com/office/2006/metadata/properties" ma:root="true" ma:fieldsID="44bf253ae4e53e376ebec1dacd52e3c4" ns1:_="" ns2:_="" ns3:_="">
    <xsd:import namespace="http://schemas.microsoft.com/sharepoint/v3"/>
    <xsd:import namespace="d65c2a59-3cb9-4743-8b65-41980ba9066e"/>
    <xsd:import namespace="28105e2f-e998-438e-a18d-fca1fdc1c2b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EventHashCode" minOccurs="0"/>
                <xsd:element ref="ns2:MediaServiceGenerationTime" minOccurs="0"/>
                <xsd:element ref="ns2:Description0"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65c2a59-3cb9-4743-8b65-41980ba9066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Description0" ma:index="18" nillable="true" ma:displayName="Description" ma:format="Dropdown" ma:internalName="Description0">
      <xsd:simpleType>
        <xsd:restriction base="dms:Text">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8105e2f-e998-438e-a18d-fca1fdc1c2b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escription0 xmlns="d65c2a59-3cb9-4743-8b65-41980ba9066e" xsi:nil="true"/>
  </documentManagement>
</p:properties>
</file>

<file path=customXml/itemProps1.xml><?xml version="1.0" encoding="utf-8"?>
<ds:datastoreItem xmlns:ds="http://schemas.openxmlformats.org/officeDocument/2006/customXml" ds:itemID="{FA14BAFB-616E-417F-9CA5-7F4CD538BCFE}">
  <ds:schemaRefs>
    <ds:schemaRef ds:uri="http://schemas.openxmlformats.org/officeDocument/2006/bibliography"/>
  </ds:schemaRefs>
</ds:datastoreItem>
</file>

<file path=customXml/itemProps2.xml><?xml version="1.0" encoding="utf-8"?>
<ds:datastoreItem xmlns:ds="http://schemas.openxmlformats.org/officeDocument/2006/customXml" ds:itemID="{4813928E-A99F-488C-866F-1DBFE9A0EC8E}"/>
</file>

<file path=customXml/itemProps3.xml><?xml version="1.0" encoding="utf-8"?>
<ds:datastoreItem xmlns:ds="http://schemas.openxmlformats.org/officeDocument/2006/customXml" ds:itemID="{4149D799-FEB7-41D6-9FC4-1FC8CFA0D41D}">
  <ds:schemaRefs>
    <ds:schemaRef ds:uri="http://schemas.microsoft.com/sharepoint/v3/contenttype/forms"/>
  </ds:schemaRefs>
</ds:datastoreItem>
</file>

<file path=customXml/itemProps4.xml><?xml version="1.0" encoding="utf-8"?>
<ds:datastoreItem xmlns:ds="http://schemas.openxmlformats.org/officeDocument/2006/customXml" ds:itemID="{41605919-6988-43A8-A0E9-DF712E7459E4}">
  <ds:schemaRefs>
    <ds:schemaRef ds:uri="http://schemas.microsoft.com/office/2006/metadata/properties"/>
    <ds:schemaRef ds:uri="http://schemas.microsoft.com/office/infopath/2007/PartnerControls"/>
    <ds:schemaRef ds:uri="http://schemas.microsoft.com/sharepoint/v3"/>
    <ds:schemaRef ds:uri="d65c2a59-3cb9-4743-8b65-41980ba9066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11</Words>
  <Characters>2346</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itlyn Blizzard</dc:creator>
  <cp:keywords/>
  <dc:description/>
  <cp:lastModifiedBy>Caitlyn Blizzard</cp:lastModifiedBy>
  <cp:revision>2</cp:revision>
  <cp:lastPrinted>2017-05-08T18:23:00Z</cp:lastPrinted>
  <dcterms:created xsi:type="dcterms:W3CDTF">2021-06-30T00:58:00Z</dcterms:created>
  <dcterms:modified xsi:type="dcterms:W3CDTF">2021-06-30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6F656DEFCFC24889A87FAC65BCB686</vt:lpwstr>
  </property>
</Properties>
</file>